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8C9F0" w14:textId="77777777" w:rsidR="0001384B" w:rsidRDefault="0001384B" w:rsidP="0001384B">
      <w:pPr>
        <w:rPr>
          <w:rFonts w:eastAsia="Arial" w:cs="Arial"/>
          <w:color w:val="000000"/>
          <w:szCs w:val="24"/>
        </w:rPr>
      </w:pPr>
      <w:r>
        <w:rPr>
          <w:rFonts w:eastAsia="Arial" w:cs="Arial"/>
          <w:color w:val="000000"/>
          <w:szCs w:val="24"/>
        </w:rPr>
        <w:t xml:space="preserve">The introduction of computer-mediated communications has brought about new forms of asynchronous discussion, which makes up a significant and very important component in distant interaction. The internet and computer networks have given a platform for online communication and interaction amongst people. Over the years, many other types of discussion groups have emerged; these are spaces where people may write their thoughts, read messages, share </w:t>
      </w:r>
      <w:r>
        <w:rPr>
          <w:rFonts w:eastAsia="Arial" w:cs="Arial"/>
          <w:szCs w:val="24"/>
        </w:rPr>
        <w:t>news, communicate</w:t>
      </w:r>
      <w:r>
        <w:rPr>
          <w:rFonts w:eastAsia="Arial" w:cs="Arial"/>
          <w:color w:val="000000"/>
          <w:szCs w:val="24"/>
        </w:rPr>
        <w:t xml:space="preserve"> with each other, and other types of information. </w:t>
      </w:r>
    </w:p>
    <w:p w14:paraId="32B7F666" w14:textId="3CE58E9D" w:rsidR="0001384B" w:rsidRDefault="0001384B" w:rsidP="0001384B">
      <w:pPr>
        <w:rPr>
          <w:rFonts w:eastAsia="Arial" w:cs="Arial"/>
          <w:szCs w:val="24"/>
        </w:rPr>
      </w:pPr>
      <w:r>
        <w:rPr>
          <w:rFonts w:eastAsia="Arial" w:cs="Arial"/>
          <w:szCs w:val="24"/>
        </w:rPr>
        <w:t xml:space="preserve">Many schools are adopting online communication and discussions, which is an effective way during this time, and one of these is Sultan Kudarat State University, which uses social media pages, specifically Facebook, to post announcements, events, or topics of interest where students can respond through comments, which leads to a discussion with other students and teachers. However, </w:t>
      </w:r>
      <w:r>
        <w:rPr>
          <w:rFonts w:eastAsia="Arial" w:cs="Arial"/>
          <w:szCs w:val="24"/>
        </w:rPr>
        <w:t xml:space="preserve">sometimes consistency is </w:t>
      </w:r>
      <w:r>
        <w:rPr>
          <w:rFonts w:eastAsia="Arial" w:cs="Arial"/>
          <w:szCs w:val="24"/>
        </w:rPr>
        <w:t xml:space="preserve">difficult in this space. Interaction with others can be unmanageable because so many pages associated with the school are created to deliver a piece of information to the students. If a student wanted to share information with other students or professors, they could only do </w:t>
      </w:r>
      <w:r>
        <w:rPr>
          <w:rFonts w:eastAsia="Arial" w:cs="Arial"/>
          <w:szCs w:val="24"/>
        </w:rPr>
        <w:t>it</w:t>
      </w:r>
      <w:r>
        <w:rPr>
          <w:rFonts w:eastAsia="Arial" w:cs="Arial"/>
          <w:szCs w:val="24"/>
        </w:rPr>
        <w:t xml:space="preserve"> by posting on social media sites </w:t>
      </w:r>
      <w:r>
        <w:rPr>
          <w:rFonts w:eastAsia="Arial" w:cs="Arial"/>
          <w:szCs w:val="24"/>
        </w:rPr>
        <w:t>and</w:t>
      </w:r>
      <w:r>
        <w:rPr>
          <w:rFonts w:eastAsia="Arial" w:cs="Arial"/>
          <w:szCs w:val="24"/>
        </w:rPr>
        <w:t xml:space="preserve"> hop</w:t>
      </w:r>
      <w:r>
        <w:rPr>
          <w:rFonts w:eastAsia="Arial" w:cs="Arial"/>
          <w:szCs w:val="24"/>
        </w:rPr>
        <w:t>ing</w:t>
      </w:r>
      <w:r>
        <w:rPr>
          <w:rFonts w:eastAsia="Arial" w:cs="Arial"/>
          <w:szCs w:val="24"/>
        </w:rPr>
        <w:t xml:space="preserve"> that others would see it. Nowadays, Physical interaction of teachers, students, and other staff in school will no longer be allowed and online communication will play a significant role. Although we have these social media sites that specialize in user interaction, none of this provides a space like a school environment where students and teachers can have interaction with a discussion about certain topics and school matters.</w:t>
      </w:r>
    </w:p>
    <w:p w14:paraId="5674646B" w14:textId="099EB1B6" w:rsidR="0001384B" w:rsidRDefault="0001384B" w:rsidP="0001384B">
      <w:pPr>
        <w:rPr>
          <w:rFonts w:eastAsia="Arial" w:cs="Arial"/>
          <w:szCs w:val="24"/>
        </w:rPr>
      </w:pPr>
      <w:r>
        <w:rPr>
          <w:rFonts w:eastAsia="Arial" w:cs="Arial"/>
          <w:szCs w:val="24"/>
        </w:rPr>
        <w:t xml:space="preserve">With this, the proponents propose an Internet-Based Discussion Forum for Sultan Kudarat State University using Progressive Web App Technology will bring people </w:t>
      </w:r>
      <w:r>
        <w:rPr>
          <w:rFonts w:eastAsia="Arial" w:cs="Arial"/>
          <w:szCs w:val="24"/>
        </w:rPr>
        <w:lastRenderedPageBreak/>
        <w:t xml:space="preserve">together with shared interests and mindsets. The use of an online discussion forum system has grown in popularity as a useful tool for engaging students outside of the classroom. The system is an online student-centered space platform that allows students to create posts, add comments to </w:t>
      </w:r>
      <w:r>
        <w:rPr>
          <w:rFonts w:eastAsia="Arial" w:cs="Arial"/>
          <w:szCs w:val="24"/>
        </w:rPr>
        <w:t xml:space="preserve">post </w:t>
      </w:r>
      <w:r>
        <w:rPr>
          <w:rFonts w:eastAsia="Arial" w:cs="Arial"/>
          <w:szCs w:val="24"/>
        </w:rPr>
        <w:t>threads, interact with and get feedback from other students and instructors, and accordingly create a deeper understanding of the subject matter being discussed. The system allows the web application to be installed on both iOS and Android devices, as well as desktop computers, and to be accessed with a single tap. Because it uses Progressive Web Application technology (PWA). The system’s push notifications functionality is one of its benefits, allowing users to receive timely updates. As a result, no user will miss any important forum announcement</w:t>
      </w:r>
      <w:r w:rsidR="00AC367F">
        <w:rPr>
          <w:rFonts w:eastAsia="Arial" w:cs="Arial"/>
          <w:szCs w:val="24"/>
        </w:rPr>
        <w:t>s</w:t>
      </w:r>
      <w:r>
        <w:rPr>
          <w:rFonts w:eastAsia="Arial" w:cs="Arial"/>
          <w:szCs w:val="24"/>
        </w:rPr>
        <w:t>.</w:t>
      </w:r>
    </w:p>
    <w:p w14:paraId="4A3D5402" w14:textId="77777777" w:rsidR="0001384B" w:rsidRDefault="0001384B" w:rsidP="0001384B">
      <w:pPr>
        <w:ind w:firstLine="0"/>
      </w:pPr>
    </w:p>
    <w:p w14:paraId="32D4C09E" w14:textId="77777777" w:rsidR="009A0785" w:rsidRDefault="009A0785"/>
    <w:sectPr w:rsidR="009A078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rA0NjE3MjAzNTNU0lEKTi0uzszPAykwrAUAw+767SwAAAA="/>
  </w:docVars>
  <w:rsids>
    <w:rsidRoot w:val="00ED1B0A"/>
    <w:rsid w:val="0001384B"/>
    <w:rsid w:val="009A0785"/>
    <w:rsid w:val="00AC367F"/>
    <w:rsid w:val="00ED1B0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DFC70"/>
  <w15:chartTrackingRefBased/>
  <w15:docId w15:val="{3A6AF8F1-0CF7-4833-9397-0C8F4CB336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384B"/>
    <w:pPr>
      <w:spacing w:after="0" w:line="480" w:lineRule="auto"/>
      <w:ind w:firstLine="720"/>
      <w:contextualSpacing/>
      <w:jc w:val="both"/>
    </w:pPr>
    <w:rPr>
      <w:rFonts w:ascii="Arial" w:eastAsiaTheme="minorEastAsia" w:hAnsi="Arial"/>
      <w:sz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82823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2</Pages>
  <Words>401</Words>
  <Characters>2292</Characters>
  <Application>Microsoft Office Word</Application>
  <DocSecurity>0</DocSecurity>
  <Lines>19</Lines>
  <Paragraphs>5</Paragraphs>
  <ScaleCrop>false</ScaleCrop>
  <Company/>
  <LinksUpToDate>false</LinksUpToDate>
  <CharactersWithSpaces>2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rjamille Kasan</dc:creator>
  <cp:keywords/>
  <dc:description/>
  <cp:lastModifiedBy>Norjamille Kasan</cp:lastModifiedBy>
  <cp:revision>3</cp:revision>
  <dcterms:created xsi:type="dcterms:W3CDTF">2021-12-01T11:15:00Z</dcterms:created>
  <dcterms:modified xsi:type="dcterms:W3CDTF">2021-12-01T11:21:00Z</dcterms:modified>
</cp:coreProperties>
</file>